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C87172" w14:textId="77777777" w:rsidR="004721C2" w:rsidRDefault="00C409AD" w:rsidP="00C409AD">
      <w:pPr>
        <w:jc w:val="center"/>
        <w:rPr>
          <w:b/>
          <w:sz w:val="28"/>
        </w:rPr>
      </w:pPr>
      <w:bookmarkStart w:id="0" w:name="_GoBack"/>
      <w:bookmarkEnd w:id="0"/>
      <w:r w:rsidRPr="004721C2">
        <w:rPr>
          <w:b/>
          <w:sz w:val="28"/>
        </w:rPr>
        <w:t>20</w:t>
      </w:r>
      <w:r w:rsidR="003D7E54">
        <w:rPr>
          <w:b/>
          <w:sz w:val="28"/>
        </w:rPr>
        <w:t>2</w:t>
      </w:r>
      <w:r w:rsidR="00954079">
        <w:rPr>
          <w:b/>
          <w:sz w:val="28"/>
        </w:rPr>
        <w:t>2</w:t>
      </w:r>
      <w:r w:rsidRPr="004721C2">
        <w:rPr>
          <w:b/>
          <w:sz w:val="28"/>
        </w:rPr>
        <w:t>-20</w:t>
      </w:r>
      <w:r w:rsidR="00EE0D45">
        <w:rPr>
          <w:b/>
          <w:sz w:val="28"/>
        </w:rPr>
        <w:t>2</w:t>
      </w:r>
      <w:r w:rsidR="00954079">
        <w:rPr>
          <w:b/>
          <w:sz w:val="28"/>
        </w:rPr>
        <w:t>3</w:t>
      </w:r>
      <w:r w:rsidRPr="004721C2">
        <w:rPr>
          <w:b/>
          <w:sz w:val="28"/>
        </w:rPr>
        <w:t xml:space="preserve"> ÖĞRETİM YILI MÜHENDİSLİK FAKÜLTESİ GÜZ YARIYILI </w:t>
      </w:r>
    </w:p>
    <w:p w14:paraId="4FB4D97C" w14:textId="77777777" w:rsidR="00C409AD" w:rsidRPr="004721C2" w:rsidRDefault="00C409AD" w:rsidP="00C409AD">
      <w:pPr>
        <w:jc w:val="center"/>
        <w:rPr>
          <w:b/>
          <w:sz w:val="28"/>
        </w:rPr>
      </w:pPr>
      <w:r w:rsidRPr="004721C2">
        <w:rPr>
          <w:b/>
          <w:i/>
          <w:sz w:val="28"/>
          <w:u w:val="single"/>
        </w:rPr>
        <w:t xml:space="preserve">Seçmeli </w:t>
      </w:r>
      <w:r w:rsidR="004721C2" w:rsidRPr="004721C2">
        <w:rPr>
          <w:b/>
          <w:i/>
          <w:sz w:val="28"/>
          <w:u w:val="single"/>
        </w:rPr>
        <w:t xml:space="preserve">1 </w:t>
      </w:r>
      <w:r w:rsidRPr="004721C2">
        <w:rPr>
          <w:b/>
          <w:i/>
          <w:sz w:val="28"/>
          <w:u w:val="single"/>
        </w:rPr>
        <w:t>Dersler</w:t>
      </w:r>
      <w:r w:rsidRPr="004721C2">
        <w:rPr>
          <w:b/>
          <w:sz w:val="28"/>
        </w:rPr>
        <w:t xml:space="preserve"> </w:t>
      </w:r>
      <w:r w:rsidR="00D844E5">
        <w:rPr>
          <w:b/>
          <w:sz w:val="28"/>
        </w:rPr>
        <w:t>ARA SINAV PROGRAMI</w:t>
      </w:r>
    </w:p>
    <w:p w14:paraId="6808574A" w14:textId="77777777" w:rsidR="004721C2" w:rsidRDefault="00D844E5" w:rsidP="004721C2">
      <w:pPr>
        <w:jc w:val="center"/>
        <w:rPr>
          <w:b/>
          <w:sz w:val="28"/>
        </w:rPr>
      </w:pPr>
      <w:r>
        <w:rPr>
          <w:b/>
          <w:sz w:val="28"/>
        </w:rPr>
        <w:t>14.11.2022 Pazartesi, Saat:15.00</w:t>
      </w:r>
    </w:p>
    <w:p w14:paraId="2309ABA5" w14:textId="77777777" w:rsidR="00DF5D25" w:rsidRDefault="00DF5D25"/>
    <w:tbl>
      <w:tblPr>
        <w:tblStyle w:val="TabloKlavuzu"/>
        <w:tblW w:w="8577" w:type="dxa"/>
        <w:jc w:val="center"/>
        <w:tblLook w:val="04A0" w:firstRow="1" w:lastRow="0" w:firstColumn="1" w:lastColumn="0" w:noHBand="0" w:noVBand="1"/>
      </w:tblPr>
      <w:tblGrid>
        <w:gridCol w:w="2513"/>
        <w:gridCol w:w="2814"/>
        <w:gridCol w:w="2264"/>
        <w:gridCol w:w="986"/>
      </w:tblGrid>
      <w:tr w:rsidR="000320B4" w:rsidRPr="001E0EC7" w14:paraId="3AB7816B" w14:textId="77777777" w:rsidTr="000320B4">
        <w:trPr>
          <w:jc w:val="center"/>
        </w:trPr>
        <w:tc>
          <w:tcPr>
            <w:tcW w:w="2513" w:type="dxa"/>
            <w:shd w:val="clear" w:color="auto" w:fill="auto"/>
          </w:tcPr>
          <w:p w14:paraId="450A92C9" w14:textId="77777777" w:rsidR="000320B4" w:rsidRPr="001E0EC7" w:rsidRDefault="000320B4" w:rsidP="00182437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1.Sınıf Seçmeli Dersler</w:t>
            </w:r>
          </w:p>
        </w:tc>
        <w:tc>
          <w:tcPr>
            <w:tcW w:w="2814" w:type="dxa"/>
            <w:shd w:val="clear" w:color="auto" w:fill="auto"/>
          </w:tcPr>
          <w:p w14:paraId="41AE0B8D" w14:textId="77777777" w:rsidR="000320B4" w:rsidRPr="001E0EC7" w:rsidRDefault="000320B4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Görevlendirme</w:t>
            </w:r>
          </w:p>
        </w:tc>
        <w:tc>
          <w:tcPr>
            <w:tcW w:w="2264" w:type="dxa"/>
            <w:shd w:val="clear" w:color="auto" w:fill="auto"/>
          </w:tcPr>
          <w:p w14:paraId="4CFDF497" w14:textId="77777777" w:rsidR="000320B4" w:rsidRPr="001E0EC7" w:rsidRDefault="000320B4">
            <w:pPr>
              <w:rPr>
                <w:b/>
                <w:i/>
                <w:u w:val="single"/>
              </w:rPr>
            </w:pPr>
            <w:r w:rsidRPr="001E0EC7">
              <w:rPr>
                <w:b/>
                <w:i/>
                <w:u w:val="single"/>
              </w:rPr>
              <w:t>Bölümler</w:t>
            </w:r>
          </w:p>
        </w:tc>
        <w:tc>
          <w:tcPr>
            <w:tcW w:w="986" w:type="dxa"/>
          </w:tcPr>
          <w:p w14:paraId="459D32ED" w14:textId="77777777" w:rsidR="000320B4" w:rsidRPr="001E0EC7" w:rsidRDefault="000320B4">
            <w:pPr>
              <w:rPr>
                <w:b/>
                <w:i/>
                <w:u w:val="single"/>
              </w:rPr>
            </w:pPr>
            <w:r>
              <w:rPr>
                <w:b/>
                <w:i/>
                <w:u w:val="single"/>
              </w:rPr>
              <w:t>Sınıf</w:t>
            </w:r>
          </w:p>
        </w:tc>
      </w:tr>
      <w:tr w:rsidR="000320B4" w:rsidRPr="001E0EC7" w14:paraId="3B785155" w14:textId="7777777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14:paraId="2CECBF1D" w14:textId="77777777"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Güzel Sanatlar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116C7BD4" w14:textId="77777777" w:rsidR="000320B4" w:rsidRPr="007873A4" w:rsidRDefault="000320B4" w:rsidP="00EA4251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Tayyar Serkan RODOSLU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09D721A7" w14:textId="77777777"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1D32A889" w14:textId="77777777" w:rsidR="000320B4" w:rsidRPr="007873A4" w:rsidRDefault="000320B4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3-104</w:t>
            </w:r>
          </w:p>
        </w:tc>
      </w:tr>
      <w:tr w:rsidR="000320B4" w:rsidRPr="001E0EC7" w14:paraId="1BFF9CBE" w14:textId="77777777" w:rsidTr="000320B4">
        <w:trPr>
          <w:jc w:val="center"/>
        </w:trPr>
        <w:tc>
          <w:tcPr>
            <w:tcW w:w="2513" w:type="dxa"/>
            <w:shd w:val="clear" w:color="auto" w:fill="auto"/>
          </w:tcPr>
          <w:p w14:paraId="11D50140" w14:textId="77777777" w:rsidR="000320B4" w:rsidRPr="007873A4" w:rsidRDefault="000320B4" w:rsidP="00695934">
            <w:pPr>
              <w:rPr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Etkili İletişim (NÖ)</w:t>
            </w:r>
          </w:p>
        </w:tc>
        <w:tc>
          <w:tcPr>
            <w:tcW w:w="2814" w:type="dxa"/>
            <w:shd w:val="clear" w:color="auto" w:fill="auto"/>
          </w:tcPr>
          <w:p w14:paraId="339D9FC9" w14:textId="77777777" w:rsidR="000320B4" w:rsidRPr="007873A4" w:rsidRDefault="000320B4" w:rsidP="0069593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F. Arda ÖLMEZ</w:t>
            </w:r>
          </w:p>
        </w:tc>
        <w:tc>
          <w:tcPr>
            <w:tcW w:w="2264" w:type="dxa"/>
            <w:shd w:val="clear" w:color="auto" w:fill="auto"/>
          </w:tcPr>
          <w:p w14:paraId="4107A9F3" w14:textId="77777777"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5E0FB780" w14:textId="77777777" w:rsidR="000320B4" w:rsidRPr="007873A4" w:rsidRDefault="000320B4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5</w:t>
            </w:r>
          </w:p>
        </w:tc>
      </w:tr>
      <w:tr w:rsidR="000320B4" w:rsidRPr="001E0EC7" w14:paraId="28E909D5" w14:textId="77777777" w:rsidTr="000320B4">
        <w:trPr>
          <w:jc w:val="center"/>
        </w:trPr>
        <w:tc>
          <w:tcPr>
            <w:tcW w:w="2513" w:type="dxa"/>
            <w:shd w:val="clear" w:color="auto" w:fill="auto"/>
          </w:tcPr>
          <w:p w14:paraId="382CE670" w14:textId="77777777" w:rsidR="000320B4" w:rsidRPr="007873A4" w:rsidRDefault="000320B4" w:rsidP="00695934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Beden Eğitimi (N.Ö.)</w:t>
            </w:r>
          </w:p>
        </w:tc>
        <w:tc>
          <w:tcPr>
            <w:tcW w:w="2814" w:type="dxa"/>
            <w:shd w:val="clear" w:color="auto" w:fill="auto"/>
          </w:tcPr>
          <w:p w14:paraId="2D91201E" w14:textId="77777777" w:rsidR="000320B4" w:rsidRPr="007873A4" w:rsidRDefault="000320B4" w:rsidP="00A6032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Grv</w:t>
            </w:r>
            <w:proofErr w:type="spellEnd"/>
            <w:r>
              <w:rPr>
                <w:sz w:val="20"/>
                <w:szCs w:val="20"/>
              </w:rPr>
              <w:t>. Hüseyin Can KAY</w:t>
            </w:r>
          </w:p>
        </w:tc>
        <w:tc>
          <w:tcPr>
            <w:tcW w:w="2264" w:type="dxa"/>
            <w:shd w:val="clear" w:color="auto" w:fill="auto"/>
          </w:tcPr>
          <w:p w14:paraId="3389F90A" w14:textId="77777777" w:rsidR="000320B4" w:rsidRPr="007873A4" w:rsidRDefault="000320B4" w:rsidP="009516A7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</w:tcPr>
          <w:p w14:paraId="4F23BBD0" w14:textId="77777777" w:rsidR="000320B4" w:rsidRPr="007873A4" w:rsidRDefault="000320B4" w:rsidP="009516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-107</w:t>
            </w:r>
          </w:p>
        </w:tc>
      </w:tr>
      <w:tr w:rsidR="000320B4" w:rsidRPr="001E0EC7" w14:paraId="77C85B57" w14:textId="7777777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14:paraId="0F2B001B" w14:textId="77777777" w:rsidR="000320B4" w:rsidRPr="007873A4" w:rsidRDefault="000320B4" w:rsidP="00193402">
            <w:pPr>
              <w:rPr>
                <w:rFonts w:eastAsia="Times New Roman" w:cs="Times New Roman"/>
                <w:sz w:val="20"/>
                <w:szCs w:val="20"/>
              </w:rPr>
            </w:pPr>
            <w:r w:rsidRPr="007873A4">
              <w:rPr>
                <w:rFonts w:eastAsia="Times New Roman" w:cs="Times New Roman"/>
                <w:sz w:val="20"/>
                <w:szCs w:val="20"/>
              </w:rPr>
              <w:t>Şehir ve Üniversite Yaşamına Uyum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7FAFC979" w14:textId="77777777" w:rsidR="000320B4" w:rsidRPr="007873A4" w:rsidRDefault="000320B4" w:rsidP="001934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f. Dr. Ramazan ŞEVİK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15D1139B" w14:textId="77777777" w:rsidR="000320B4" w:rsidRPr="007873A4" w:rsidRDefault="000320B4" w:rsidP="00EA4251">
            <w:pPr>
              <w:rPr>
                <w:sz w:val="20"/>
                <w:szCs w:val="20"/>
              </w:rPr>
            </w:pPr>
            <w:r w:rsidRPr="007873A4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10E9E379" w14:textId="77777777" w:rsidR="000320B4" w:rsidRPr="007873A4" w:rsidRDefault="000320B4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-109</w:t>
            </w:r>
          </w:p>
        </w:tc>
      </w:tr>
      <w:tr w:rsidR="000320B4" w:rsidRPr="001E0EC7" w14:paraId="47288E6D" w14:textId="7777777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14:paraId="5C651642" w14:textId="77777777" w:rsidR="000320B4" w:rsidRPr="001E0EC7" w:rsidRDefault="000320B4" w:rsidP="004C097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irişimcilik (NÖ</w:t>
            </w:r>
            <w:r w:rsidRPr="001E0EC7">
              <w:rPr>
                <w:rFonts w:eastAsia="Times New Roman" w:cs="Times New Roman"/>
                <w:sz w:val="20"/>
                <w:szCs w:val="20"/>
              </w:rPr>
              <w:t>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2D13D358" w14:textId="77777777" w:rsidR="000320B4" w:rsidRPr="001E0EC7" w:rsidRDefault="000320B4" w:rsidP="004C097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of. Dr. Cantürk KAYAHAN 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6C9FA9FD" w14:textId="77777777" w:rsidR="000320B4" w:rsidRPr="001E0EC7" w:rsidRDefault="000320B4" w:rsidP="00EA4251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444932A4" w14:textId="77777777" w:rsidR="000320B4" w:rsidRPr="001E0EC7" w:rsidRDefault="000320B4" w:rsidP="00EA42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</w:t>
            </w:r>
          </w:p>
        </w:tc>
      </w:tr>
      <w:tr w:rsidR="000320B4" w14:paraId="2133C42F" w14:textId="77777777" w:rsidTr="000320B4">
        <w:trPr>
          <w:jc w:val="center"/>
        </w:trPr>
        <w:tc>
          <w:tcPr>
            <w:tcW w:w="2513" w:type="dxa"/>
            <w:tcBorders>
              <w:bottom w:val="single" w:sz="4" w:space="0" w:color="auto"/>
            </w:tcBorders>
            <w:shd w:val="clear" w:color="auto" w:fill="auto"/>
          </w:tcPr>
          <w:p w14:paraId="79ECC50F" w14:textId="77777777" w:rsidR="000320B4" w:rsidRPr="001E0EC7" w:rsidRDefault="000320B4" w:rsidP="001E06F0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Kariyer Planlama (NÖ)</w:t>
            </w:r>
          </w:p>
        </w:tc>
        <w:tc>
          <w:tcPr>
            <w:tcW w:w="2814" w:type="dxa"/>
            <w:tcBorders>
              <w:bottom w:val="single" w:sz="4" w:space="0" w:color="auto"/>
            </w:tcBorders>
            <w:shd w:val="clear" w:color="auto" w:fill="auto"/>
          </w:tcPr>
          <w:p w14:paraId="0B50CC02" w14:textId="77777777" w:rsidR="000320B4" w:rsidRPr="001E0EC7" w:rsidRDefault="000320B4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proofErr w:type="spellStart"/>
            <w:r>
              <w:rPr>
                <w:sz w:val="20"/>
                <w:szCs w:val="20"/>
              </w:rPr>
              <w:t>Öğr</w:t>
            </w:r>
            <w:proofErr w:type="spellEnd"/>
            <w:r>
              <w:rPr>
                <w:sz w:val="20"/>
                <w:szCs w:val="20"/>
              </w:rPr>
              <w:t>. Üyesi Koray GÜRPINAR</w:t>
            </w:r>
          </w:p>
        </w:tc>
        <w:tc>
          <w:tcPr>
            <w:tcW w:w="2264" w:type="dxa"/>
            <w:tcBorders>
              <w:bottom w:val="single" w:sz="4" w:space="0" w:color="auto"/>
            </w:tcBorders>
            <w:shd w:val="clear" w:color="auto" w:fill="auto"/>
          </w:tcPr>
          <w:p w14:paraId="35AF306F" w14:textId="77777777" w:rsidR="000320B4" w:rsidRPr="001E0EC7" w:rsidRDefault="000320B4" w:rsidP="001E06F0">
            <w:pPr>
              <w:rPr>
                <w:sz w:val="20"/>
                <w:szCs w:val="20"/>
              </w:rPr>
            </w:pPr>
            <w:r w:rsidRPr="001E0EC7">
              <w:rPr>
                <w:sz w:val="20"/>
                <w:szCs w:val="20"/>
              </w:rPr>
              <w:t>Tüm Bölümler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1CE1E5A6" w14:textId="77777777" w:rsidR="000320B4" w:rsidRDefault="000320B4" w:rsidP="001E06F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0-111</w:t>
            </w:r>
          </w:p>
        </w:tc>
      </w:tr>
    </w:tbl>
    <w:p w14:paraId="59F9FF5D" w14:textId="77777777" w:rsidR="00182437" w:rsidRDefault="00182437">
      <w:pPr>
        <w:rPr>
          <w:b/>
        </w:rPr>
      </w:pPr>
    </w:p>
    <w:p w14:paraId="66C666C7" w14:textId="77777777" w:rsidR="00502063" w:rsidRPr="00994327" w:rsidRDefault="00502063">
      <w:pPr>
        <w:rPr>
          <w:b/>
        </w:rPr>
      </w:pPr>
    </w:p>
    <w:p w14:paraId="6461D1E2" w14:textId="77777777" w:rsidR="00F2512D" w:rsidRDefault="00F2512D"/>
    <w:p w14:paraId="17BDB308" w14:textId="77777777" w:rsidR="00182437" w:rsidRDefault="00182437"/>
    <w:p w14:paraId="6389EAE8" w14:textId="77777777" w:rsidR="00182437" w:rsidRDefault="00182437"/>
    <w:p w14:paraId="3D05BE8B" w14:textId="77777777" w:rsidR="00182437" w:rsidRDefault="00182437"/>
    <w:p w14:paraId="206BA26E" w14:textId="77777777" w:rsidR="00182437" w:rsidRDefault="00182437"/>
    <w:p w14:paraId="5C4317D2" w14:textId="77777777" w:rsidR="00182437" w:rsidRDefault="00182437"/>
    <w:sectPr w:rsidR="00182437" w:rsidSect="00C16C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709F6E" w14:textId="77777777" w:rsidR="00E0005B" w:rsidRDefault="00E0005B" w:rsidP="00C409AD">
      <w:pPr>
        <w:spacing w:after="0" w:line="240" w:lineRule="auto"/>
      </w:pPr>
      <w:r>
        <w:separator/>
      </w:r>
    </w:p>
  </w:endnote>
  <w:endnote w:type="continuationSeparator" w:id="0">
    <w:p w14:paraId="7494C9E7" w14:textId="77777777" w:rsidR="00E0005B" w:rsidRDefault="00E0005B" w:rsidP="00C40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F1B939" w14:textId="77777777" w:rsidR="00E0005B" w:rsidRDefault="00E0005B" w:rsidP="00C409AD">
      <w:pPr>
        <w:spacing w:after="0" w:line="240" w:lineRule="auto"/>
      </w:pPr>
      <w:r>
        <w:separator/>
      </w:r>
    </w:p>
  </w:footnote>
  <w:footnote w:type="continuationSeparator" w:id="0">
    <w:p w14:paraId="14D99E89" w14:textId="77777777" w:rsidR="00E0005B" w:rsidRDefault="00E0005B" w:rsidP="00C409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879BA"/>
    <w:multiLevelType w:val="hybridMultilevel"/>
    <w:tmpl w:val="03F05336"/>
    <w:lvl w:ilvl="0" w:tplc="C89ED8DC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22228E"/>
    <w:multiLevelType w:val="hybridMultilevel"/>
    <w:tmpl w:val="0D1C65C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jA3MjI2MDM3NzdT0lEKTi0uzszPAykwqwUACZKePywAAAA="/>
  </w:docVars>
  <w:rsids>
    <w:rsidRoot w:val="00496240"/>
    <w:rsid w:val="000320B4"/>
    <w:rsid w:val="00032410"/>
    <w:rsid w:val="0004393A"/>
    <w:rsid w:val="00080678"/>
    <w:rsid w:val="00087F36"/>
    <w:rsid w:val="000A75DB"/>
    <w:rsid w:val="000B0398"/>
    <w:rsid w:val="000C66D2"/>
    <w:rsid w:val="000D7C5E"/>
    <w:rsid w:val="000E4141"/>
    <w:rsid w:val="000E79A1"/>
    <w:rsid w:val="000F57BC"/>
    <w:rsid w:val="000F5B62"/>
    <w:rsid w:val="0010359D"/>
    <w:rsid w:val="001405D5"/>
    <w:rsid w:val="001527B8"/>
    <w:rsid w:val="00172C96"/>
    <w:rsid w:val="0018089A"/>
    <w:rsid w:val="00182437"/>
    <w:rsid w:val="00184487"/>
    <w:rsid w:val="00184498"/>
    <w:rsid w:val="001931A3"/>
    <w:rsid w:val="00193EAA"/>
    <w:rsid w:val="001A4FC1"/>
    <w:rsid w:val="001B10BC"/>
    <w:rsid w:val="001B564A"/>
    <w:rsid w:val="001D51CE"/>
    <w:rsid w:val="001E0EC7"/>
    <w:rsid w:val="001E7A47"/>
    <w:rsid w:val="001F4D89"/>
    <w:rsid w:val="00215450"/>
    <w:rsid w:val="00216175"/>
    <w:rsid w:val="00243E21"/>
    <w:rsid w:val="00255A48"/>
    <w:rsid w:val="00271D43"/>
    <w:rsid w:val="002766DD"/>
    <w:rsid w:val="00291D74"/>
    <w:rsid w:val="002A2E74"/>
    <w:rsid w:val="002A346D"/>
    <w:rsid w:val="002A3A2B"/>
    <w:rsid w:val="002A62D4"/>
    <w:rsid w:val="002C06BB"/>
    <w:rsid w:val="002D28ED"/>
    <w:rsid w:val="002D72D1"/>
    <w:rsid w:val="002E6683"/>
    <w:rsid w:val="002E793E"/>
    <w:rsid w:val="002F056C"/>
    <w:rsid w:val="00301410"/>
    <w:rsid w:val="00306284"/>
    <w:rsid w:val="0031693D"/>
    <w:rsid w:val="00321D8F"/>
    <w:rsid w:val="00350F80"/>
    <w:rsid w:val="0035325D"/>
    <w:rsid w:val="00395D80"/>
    <w:rsid w:val="003D70A0"/>
    <w:rsid w:val="003D7E54"/>
    <w:rsid w:val="003E6FC1"/>
    <w:rsid w:val="003F2CA0"/>
    <w:rsid w:val="003F6CA6"/>
    <w:rsid w:val="00401D89"/>
    <w:rsid w:val="00444373"/>
    <w:rsid w:val="00460BCB"/>
    <w:rsid w:val="004721C2"/>
    <w:rsid w:val="00496240"/>
    <w:rsid w:val="004B3A29"/>
    <w:rsid w:val="004B50DE"/>
    <w:rsid w:val="004C1AC4"/>
    <w:rsid w:val="004E7304"/>
    <w:rsid w:val="00502063"/>
    <w:rsid w:val="00514C1E"/>
    <w:rsid w:val="00517042"/>
    <w:rsid w:val="00524B8A"/>
    <w:rsid w:val="00526454"/>
    <w:rsid w:val="005329E5"/>
    <w:rsid w:val="00537D56"/>
    <w:rsid w:val="00566CAF"/>
    <w:rsid w:val="00572EE6"/>
    <w:rsid w:val="005A7448"/>
    <w:rsid w:val="005B1E43"/>
    <w:rsid w:val="005C1AF5"/>
    <w:rsid w:val="005C36C0"/>
    <w:rsid w:val="005D1727"/>
    <w:rsid w:val="005D3D5F"/>
    <w:rsid w:val="005F07D8"/>
    <w:rsid w:val="00620DFA"/>
    <w:rsid w:val="00642F32"/>
    <w:rsid w:val="00664684"/>
    <w:rsid w:val="00673A89"/>
    <w:rsid w:val="006800CB"/>
    <w:rsid w:val="00693B86"/>
    <w:rsid w:val="006E668F"/>
    <w:rsid w:val="006F07B2"/>
    <w:rsid w:val="00701CFF"/>
    <w:rsid w:val="007146ED"/>
    <w:rsid w:val="0072473C"/>
    <w:rsid w:val="00727C98"/>
    <w:rsid w:val="00742B5D"/>
    <w:rsid w:val="00747B7E"/>
    <w:rsid w:val="007661FC"/>
    <w:rsid w:val="00773BAE"/>
    <w:rsid w:val="00774B22"/>
    <w:rsid w:val="00780127"/>
    <w:rsid w:val="00785178"/>
    <w:rsid w:val="007873A4"/>
    <w:rsid w:val="00793E7C"/>
    <w:rsid w:val="007B6187"/>
    <w:rsid w:val="007E1A90"/>
    <w:rsid w:val="007E2B47"/>
    <w:rsid w:val="007F1514"/>
    <w:rsid w:val="007F321B"/>
    <w:rsid w:val="007F3478"/>
    <w:rsid w:val="0085189B"/>
    <w:rsid w:val="00880113"/>
    <w:rsid w:val="00881C4C"/>
    <w:rsid w:val="008A4725"/>
    <w:rsid w:val="008B6D20"/>
    <w:rsid w:val="008D16D6"/>
    <w:rsid w:val="008F544E"/>
    <w:rsid w:val="00905458"/>
    <w:rsid w:val="00926CD1"/>
    <w:rsid w:val="009514FF"/>
    <w:rsid w:val="00954079"/>
    <w:rsid w:val="0095568D"/>
    <w:rsid w:val="0097267A"/>
    <w:rsid w:val="00977F18"/>
    <w:rsid w:val="0098656C"/>
    <w:rsid w:val="00990BEE"/>
    <w:rsid w:val="00992C25"/>
    <w:rsid w:val="00994327"/>
    <w:rsid w:val="009B3B09"/>
    <w:rsid w:val="009B645F"/>
    <w:rsid w:val="009D1817"/>
    <w:rsid w:val="009F3AA6"/>
    <w:rsid w:val="00A100AC"/>
    <w:rsid w:val="00A2374E"/>
    <w:rsid w:val="00A308F7"/>
    <w:rsid w:val="00A4183E"/>
    <w:rsid w:val="00A47D66"/>
    <w:rsid w:val="00A51846"/>
    <w:rsid w:val="00A60324"/>
    <w:rsid w:val="00A6095E"/>
    <w:rsid w:val="00AB3FD9"/>
    <w:rsid w:val="00AB48A9"/>
    <w:rsid w:val="00AC1952"/>
    <w:rsid w:val="00AD5FAF"/>
    <w:rsid w:val="00AD68A8"/>
    <w:rsid w:val="00B30691"/>
    <w:rsid w:val="00B33C0C"/>
    <w:rsid w:val="00B44BD2"/>
    <w:rsid w:val="00B7147F"/>
    <w:rsid w:val="00B718E4"/>
    <w:rsid w:val="00B91BCC"/>
    <w:rsid w:val="00B92698"/>
    <w:rsid w:val="00B95C87"/>
    <w:rsid w:val="00BA76CF"/>
    <w:rsid w:val="00BD6B8A"/>
    <w:rsid w:val="00C12737"/>
    <w:rsid w:val="00C145D6"/>
    <w:rsid w:val="00C16C54"/>
    <w:rsid w:val="00C409AD"/>
    <w:rsid w:val="00C43B0A"/>
    <w:rsid w:val="00C504D3"/>
    <w:rsid w:val="00C61667"/>
    <w:rsid w:val="00C927CF"/>
    <w:rsid w:val="00CA1C74"/>
    <w:rsid w:val="00CA1DA9"/>
    <w:rsid w:val="00CC1581"/>
    <w:rsid w:val="00CC22A6"/>
    <w:rsid w:val="00CE408D"/>
    <w:rsid w:val="00CE7201"/>
    <w:rsid w:val="00CF3F58"/>
    <w:rsid w:val="00D007AD"/>
    <w:rsid w:val="00D0277B"/>
    <w:rsid w:val="00D14D1B"/>
    <w:rsid w:val="00D22F58"/>
    <w:rsid w:val="00D2613E"/>
    <w:rsid w:val="00D32467"/>
    <w:rsid w:val="00D4426B"/>
    <w:rsid w:val="00D51CD8"/>
    <w:rsid w:val="00D529C4"/>
    <w:rsid w:val="00D8009D"/>
    <w:rsid w:val="00D844E5"/>
    <w:rsid w:val="00D8475B"/>
    <w:rsid w:val="00D92195"/>
    <w:rsid w:val="00DD0F7D"/>
    <w:rsid w:val="00DE1F73"/>
    <w:rsid w:val="00DF5D25"/>
    <w:rsid w:val="00E0005B"/>
    <w:rsid w:val="00E061DF"/>
    <w:rsid w:val="00E070F9"/>
    <w:rsid w:val="00E2344F"/>
    <w:rsid w:val="00E2528C"/>
    <w:rsid w:val="00E40EED"/>
    <w:rsid w:val="00E552EE"/>
    <w:rsid w:val="00E621B1"/>
    <w:rsid w:val="00E716C2"/>
    <w:rsid w:val="00E8741A"/>
    <w:rsid w:val="00EB23DC"/>
    <w:rsid w:val="00ED4389"/>
    <w:rsid w:val="00ED732F"/>
    <w:rsid w:val="00EE0D45"/>
    <w:rsid w:val="00EF537F"/>
    <w:rsid w:val="00EF76DC"/>
    <w:rsid w:val="00F015AF"/>
    <w:rsid w:val="00F2512D"/>
    <w:rsid w:val="00F874BC"/>
    <w:rsid w:val="00F943E4"/>
    <w:rsid w:val="00F946EC"/>
    <w:rsid w:val="00FA02D5"/>
    <w:rsid w:val="00FA10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547D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7E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182437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409AD"/>
  </w:style>
  <w:style w:type="paragraph" w:styleId="Altbilgi">
    <w:name w:val="footer"/>
    <w:basedOn w:val="Normal"/>
    <w:link w:val="AltbilgiChar"/>
    <w:uiPriority w:val="99"/>
    <w:unhideWhenUsed/>
    <w:rsid w:val="00C409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40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2</cp:revision>
  <cp:lastPrinted>2017-08-09T07:47:00Z</cp:lastPrinted>
  <dcterms:created xsi:type="dcterms:W3CDTF">2022-11-07T10:11:00Z</dcterms:created>
  <dcterms:modified xsi:type="dcterms:W3CDTF">2022-11-07T10:11:00Z</dcterms:modified>
</cp:coreProperties>
</file>